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7"/>
        <w:tblpPr w:leftFromText="180" w:rightFromText="180" w:vertAnchor="text" w:tblpXSpec="center" w:tblpY="1"/>
        <w:tblOverlap w:val="never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3"/>
        <w:gridCol w:w="993"/>
        <w:gridCol w:w="983"/>
        <w:gridCol w:w="2551"/>
        <w:gridCol w:w="1067"/>
        <w:gridCol w:w="62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  <w:gridCol w:w="300"/>
      </w:tblGrid>
      <w:tr w:rsidR="00DD7E5B" w:rsidRPr="000B11AB" w:rsidTr="002D5322">
        <w:trPr>
          <w:cantSplit/>
          <w:trHeight w:val="567"/>
        </w:trPr>
        <w:tc>
          <w:tcPr>
            <w:tcW w:w="974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981093">
            <w:pPr>
              <w:snapToGrid w:val="0"/>
              <w:jc w:val="center"/>
              <w:rPr>
                <w:rFonts w:ascii="標楷體" w:eastAsia="標楷體" w:hAnsi="標楷體" w:cs="Times New Roman"/>
                <w:bCs/>
                <w:sz w:val="32"/>
                <w:szCs w:val="32"/>
              </w:rPr>
            </w:pPr>
            <w:r w:rsidRPr="000B11AB">
              <w:rPr>
                <w:rFonts w:ascii="Times New Roman" w:eastAsia="標楷體" w:hAnsi="Times New Roman" w:cs="Times New Roman" w:hint="eastAsia"/>
                <w:b/>
                <w:sz w:val="32"/>
                <w:szCs w:val="32"/>
              </w:rPr>
              <w:t>農產品初級加工場變更</w:t>
            </w:r>
            <w:r w:rsidR="00981093">
              <w:rPr>
                <w:rFonts w:ascii="Times New Roman" w:eastAsia="標楷體" w:hAnsi="Times New Roman" w:cs="Times New Roman" w:hint="eastAsia"/>
                <w:b/>
                <w:sz w:val="32"/>
                <w:szCs w:val="32"/>
              </w:rPr>
              <w:t>登記</w:t>
            </w:r>
            <w:r w:rsidRPr="000B11AB">
              <w:rPr>
                <w:rFonts w:ascii="Times New Roman" w:eastAsia="標楷體" w:hAnsi="Times New Roman" w:cs="Times New Roman" w:hint="eastAsia"/>
                <w:b/>
                <w:sz w:val="32"/>
                <w:szCs w:val="32"/>
              </w:rPr>
              <w:t>申請書</w:t>
            </w:r>
          </w:p>
        </w:tc>
      </w:tr>
      <w:tr w:rsidR="00DD7E5B" w:rsidRPr="000B11AB" w:rsidTr="002D5322">
        <w:trPr>
          <w:cantSplit/>
          <w:trHeight w:val="454"/>
        </w:trPr>
        <w:tc>
          <w:tcPr>
            <w:tcW w:w="1526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DD7E5B" w:rsidRPr="002D5322" w:rsidRDefault="00DD7E5B" w:rsidP="0036589B">
            <w:pPr>
              <w:snapToGrid w:val="0"/>
              <w:ind w:rightChars="-45" w:right="-108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</w:rPr>
            </w:pPr>
            <w:r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受文機關：</w:t>
            </w:r>
          </w:p>
        </w:tc>
        <w:tc>
          <w:tcPr>
            <w:tcW w:w="8221" w:type="dxa"/>
            <w:gridSpan w:val="14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:rsidR="00DD7E5B" w:rsidRPr="002D5322" w:rsidRDefault="00DD7E5B" w:rsidP="0036589B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</w:rPr>
            </w:pPr>
          </w:p>
        </w:tc>
      </w:tr>
      <w:tr w:rsidR="00DD7E5B" w:rsidRPr="000B11AB" w:rsidTr="002D5322">
        <w:trPr>
          <w:cantSplit/>
          <w:trHeight w:val="454"/>
        </w:trPr>
        <w:tc>
          <w:tcPr>
            <w:tcW w:w="1526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DD7E5B" w:rsidRPr="002D5322" w:rsidRDefault="00DD7E5B" w:rsidP="0036589B">
            <w:pPr>
              <w:snapToGrid w:val="0"/>
              <w:ind w:rightChars="-45" w:right="-108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</w:rPr>
            </w:pPr>
            <w:r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申請事由：</w:t>
            </w:r>
          </w:p>
        </w:tc>
        <w:tc>
          <w:tcPr>
            <w:tcW w:w="8221" w:type="dxa"/>
            <w:gridSpan w:val="14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DD7E5B" w:rsidRPr="002D5322" w:rsidRDefault="00DD7E5B" w:rsidP="00981093">
            <w:pPr>
              <w:snapToGrid w:val="0"/>
              <w:ind w:leftChars="-45" w:left="-108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</w:rPr>
            </w:pPr>
            <w:r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因農產品初級工場登記事項</w:t>
            </w:r>
            <w:r w:rsidR="00981093"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、經營計畫內容</w:t>
            </w:r>
            <w:r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有所變動，依據「農產品初級加工場管理辦法」</w:t>
            </w:r>
            <w:r w:rsidR="00321D9B"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第八條</w:t>
            </w:r>
            <w:r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規定填具本</w:t>
            </w:r>
            <w:r w:rsidR="00321D9B"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變更</w:t>
            </w:r>
            <w:r w:rsidR="00981093"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登記</w:t>
            </w:r>
            <w:r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申請書，並檢附相關文件，請惠予同意。</w:t>
            </w:r>
          </w:p>
        </w:tc>
      </w:tr>
      <w:tr w:rsidR="00DD7E5B" w:rsidRPr="000B11AB" w:rsidTr="002C7BD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94"/>
        </w:trPr>
        <w:tc>
          <w:tcPr>
            <w:tcW w:w="5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DD7E5B" w:rsidRPr="000B11AB" w:rsidRDefault="00DD7E5B" w:rsidP="0036589B">
            <w:pPr>
              <w:spacing w:line="24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0B11AB">
              <w:rPr>
                <w:rFonts w:ascii="標楷體" w:eastAsia="標楷體" w:hAnsi="標楷體" w:hint="eastAsia"/>
                <w:bCs/>
                <w:szCs w:val="24"/>
              </w:rPr>
              <w:t>申請人</w:t>
            </w: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distribute"/>
              <w:rPr>
                <w:rFonts w:ascii="標楷體" w:eastAsia="標楷體" w:hAnsi="標楷體" w:cs="Times New Roman"/>
                <w:szCs w:val="24"/>
              </w:rPr>
            </w:pPr>
            <w:r w:rsidRPr="000B11AB">
              <w:rPr>
                <w:rFonts w:ascii="標楷體" w:eastAsia="標楷體" w:hAnsi="標楷體" w:cs="Times New Roman" w:hint="eastAsia"/>
                <w:szCs w:val="24"/>
              </w:rPr>
              <w:t>姓名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distribute"/>
              <w:rPr>
                <w:rFonts w:ascii="標楷體" w:eastAsia="標楷體" w:hAnsi="標楷體" w:cs="Times New Roman"/>
                <w:szCs w:val="24"/>
              </w:rPr>
            </w:pPr>
            <w:r w:rsidRPr="000B11AB">
              <w:rPr>
                <w:rFonts w:ascii="標楷體" w:eastAsia="標楷體" w:hAnsi="標楷體" w:cs="Times New Roman" w:hint="eastAsia"/>
                <w:szCs w:val="24"/>
              </w:rPr>
              <w:t>國民身分證</w:t>
            </w:r>
          </w:p>
          <w:p w:rsidR="00DD7E5B" w:rsidRPr="000B11AB" w:rsidRDefault="00DD7E5B" w:rsidP="0036589B">
            <w:pPr>
              <w:spacing w:line="320" w:lineRule="exact"/>
              <w:jc w:val="distribute"/>
              <w:rPr>
                <w:rFonts w:ascii="標楷體" w:eastAsia="標楷體" w:hAnsi="標楷體" w:cs="Times New Roman"/>
                <w:szCs w:val="24"/>
              </w:rPr>
            </w:pPr>
            <w:r w:rsidRPr="000B11AB">
              <w:rPr>
                <w:rFonts w:ascii="標楷體" w:eastAsia="標楷體" w:hAnsi="標楷體" w:cs="Times New Roman" w:hint="eastAsia"/>
                <w:szCs w:val="24"/>
              </w:rPr>
              <w:t>統一編號</w:t>
            </w:r>
          </w:p>
        </w:tc>
        <w:tc>
          <w:tcPr>
            <w:tcW w:w="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94"/>
        </w:trPr>
        <w:tc>
          <w:tcPr>
            <w:tcW w:w="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bottom"/>
          </w:tcPr>
          <w:p w:rsidR="00DD7E5B" w:rsidRPr="000B11AB" w:rsidRDefault="00DD7E5B" w:rsidP="0036589B">
            <w:pPr>
              <w:spacing w:line="400" w:lineRule="exact"/>
              <w:jc w:val="distribute"/>
              <w:rPr>
                <w:rFonts w:ascii="標楷體" w:eastAsia="標楷體" w:hAnsi="標楷體"/>
                <w:b/>
                <w:bCs/>
                <w:szCs w:val="24"/>
              </w:rPr>
            </w:pP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通訊電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行動電話</w:t>
            </w:r>
          </w:p>
        </w:tc>
        <w:tc>
          <w:tcPr>
            <w:tcW w:w="300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94"/>
        </w:trPr>
        <w:tc>
          <w:tcPr>
            <w:tcW w:w="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bottom"/>
          </w:tcPr>
          <w:p w:rsidR="00DD7E5B" w:rsidRPr="000B11AB" w:rsidRDefault="00DD7E5B" w:rsidP="0036589B">
            <w:pPr>
              <w:spacing w:line="400" w:lineRule="exact"/>
              <w:jc w:val="distribute"/>
              <w:rPr>
                <w:rFonts w:ascii="標楷體" w:eastAsia="標楷體" w:hAnsi="標楷體"/>
                <w:b/>
                <w:bCs/>
                <w:szCs w:val="24"/>
              </w:rPr>
            </w:pP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傳真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電子郵件</w:t>
            </w:r>
          </w:p>
        </w:tc>
        <w:tc>
          <w:tcPr>
            <w:tcW w:w="300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94"/>
        </w:trPr>
        <w:tc>
          <w:tcPr>
            <w:tcW w:w="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bottom"/>
          </w:tcPr>
          <w:p w:rsidR="00DD7E5B" w:rsidRPr="000B11AB" w:rsidRDefault="00DD7E5B" w:rsidP="0036589B">
            <w:pPr>
              <w:spacing w:line="400" w:lineRule="exact"/>
              <w:jc w:val="distribute"/>
              <w:rPr>
                <w:rFonts w:ascii="標楷體" w:eastAsia="標楷體" w:hAnsi="標楷體"/>
                <w:b/>
                <w:bCs/>
                <w:szCs w:val="24"/>
              </w:rPr>
            </w:pP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/>
                <w:szCs w:val="24"/>
              </w:rPr>
              <w:t>通訊地址</w:t>
            </w:r>
          </w:p>
        </w:tc>
        <w:tc>
          <w:tcPr>
            <w:tcW w:w="723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94"/>
        </w:trPr>
        <w:tc>
          <w:tcPr>
            <w:tcW w:w="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bottom"/>
          </w:tcPr>
          <w:p w:rsidR="00DD7E5B" w:rsidRPr="000B11AB" w:rsidRDefault="00DD7E5B" w:rsidP="0036589B">
            <w:pPr>
              <w:spacing w:line="400" w:lineRule="exact"/>
              <w:jc w:val="distribute"/>
              <w:rPr>
                <w:rFonts w:ascii="標楷體" w:eastAsia="標楷體" w:hAnsi="標楷體"/>
                <w:b/>
                <w:bCs/>
                <w:szCs w:val="24"/>
              </w:rPr>
            </w:pP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1D9B" w:rsidRDefault="00321D9B" w:rsidP="003658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農產品初級加</w:t>
            </w:r>
          </w:p>
          <w:p w:rsidR="00DD7E5B" w:rsidRPr="000B11AB" w:rsidRDefault="00DD7E5B" w:rsidP="00321D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工場登記字號</w:t>
            </w:r>
          </w:p>
        </w:tc>
        <w:tc>
          <w:tcPr>
            <w:tcW w:w="723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4"/>
        </w:trPr>
        <w:tc>
          <w:tcPr>
            <w:tcW w:w="25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:rsidR="00DD7E5B" w:rsidRPr="000B11AB" w:rsidRDefault="00DD7E5B" w:rsidP="0036589B">
            <w:pPr>
              <w:snapToGrid w:val="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變更內容</w:t>
            </w:r>
          </w:p>
          <w:p w:rsidR="00DD7E5B" w:rsidRPr="000B11AB" w:rsidRDefault="00DD7E5B" w:rsidP="0036589B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變更事項</w:t>
            </w:r>
          </w:p>
        </w:tc>
        <w:tc>
          <w:tcPr>
            <w:tcW w:w="361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變更前</w:t>
            </w:r>
          </w:p>
        </w:tc>
        <w:tc>
          <w:tcPr>
            <w:tcW w:w="3620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變更後</w:t>
            </w: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26"/>
        </w:trPr>
        <w:tc>
          <w:tcPr>
            <w:tcW w:w="5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BC07F5" w:rsidRDefault="00DD7E5B" w:rsidP="00BC07F5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負責人</w:t>
            </w:r>
            <w:r w:rsidR="00F8212C">
              <w:rPr>
                <w:rFonts w:ascii="Times New Roman" w:eastAsia="標楷體" w:hAnsi="Times New Roman" w:cs="Times New Roman" w:hint="eastAsia"/>
                <w:szCs w:val="24"/>
              </w:rPr>
              <w:t>姓名</w:t>
            </w:r>
          </w:p>
        </w:tc>
        <w:tc>
          <w:tcPr>
            <w:tcW w:w="361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3620" w:type="dxa"/>
            <w:gridSpan w:val="11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26"/>
        </w:trPr>
        <w:tc>
          <w:tcPr>
            <w:tcW w:w="5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BC07F5" w:rsidRDefault="00C50077" w:rsidP="00BC07F5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Cs/>
                <w:szCs w:val="24"/>
              </w:rPr>
              <w:t>加工場</w:t>
            </w:r>
            <w:r w:rsidR="00F8212C">
              <w:rPr>
                <w:rFonts w:ascii="Times New Roman" w:eastAsia="標楷體" w:hAnsi="Times New Roman" w:cs="Times New Roman" w:hint="eastAsia"/>
                <w:bCs/>
                <w:szCs w:val="24"/>
              </w:rPr>
              <w:t>名稱</w:t>
            </w:r>
          </w:p>
        </w:tc>
        <w:tc>
          <w:tcPr>
            <w:tcW w:w="361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20" w:type="dxa"/>
            <w:gridSpan w:val="11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26"/>
        </w:trPr>
        <w:tc>
          <w:tcPr>
            <w:tcW w:w="5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97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2D5322" w:rsidP="002D5322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C50077">
              <w:rPr>
                <w:rFonts w:ascii="Times New Roman" w:eastAsia="標楷體" w:hAnsi="Times New Roman" w:cs="Times New Roman" w:hint="eastAsia"/>
                <w:szCs w:val="24"/>
              </w:rPr>
              <w:t>加工產品</w:t>
            </w:r>
            <w:proofErr w:type="gramStart"/>
            <w:r w:rsidRPr="00C50077">
              <w:rPr>
                <w:rFonts w:ascii="Times New Roman" w:eastAsia="標楷體" w:hAnsi="Times New Roman" w:cs="Times New Roman" w:hint="eastAsia"/>
                <w:szCs w:val="24"/>
              </w:rPr>
              <w:t>品</w:t>
            </w:r>
            <w:proofErr w:type="gramEnd"/>
            <w:r w:rsidRPr="00C50077">
              <w:rPr>
                <w:rFonts w:ascii="Times New Roman" w:eastAsia="標楷體" w:hAnsi="Times New Roman" w:cs="Times New Roman" w:hint="eastAsia"/>
                <w:szCs w:val="24"/>
              </w:rPr>
              <w:t>項及加工方式</w:t>
            </w:r>
          </w:p>
        </w:tc>
        <w:tc>
          <w:tcPr>
            <w:tcW w:w="361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20" w:type="dxa"/>
            <w:gridSpan w:val="11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26"/>
        </w:trPr>
        <w:tc>
          <w:tcPr>
            <w:tcW w:w="53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9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7BDA" w:rsidRDefault="002D5322" w:rsidP="00C50077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加工作業區之</w:t>
            </w:r>
          </w:p>
          <w:p w:rsidR="00DD7E5B" w:rsidRPr="000B11AB" w:rsidRDefault="002D5322" w:rsidP="00C50077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樓地板面積</w:t>
            </w:r>
          </w:p>
        </w:tc>
        <w:tc>
          <w:tcPr>
            <w:tcW w:w="361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20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26"/>
        </w:trPr>
        <w:tc>
          <w:tcPr>
            <w:tcW w:w="53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9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981093" w:rsidP="00BC07F5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4D7740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經營計畫</w:t>
            </w:r>
          </w:p>
        </w:tc>
        <w:tc>
          <w:tcPr>
            <w:tcW w:w="361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20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:rsidR="002D5322" w:rsidRPr="002D5322" w:rsidRDefault="002D5322" w:rsidP="002C7BDA">
      <w:pPr>
        <w:framePr w:w="9751" w:hSpace="180" w:wrap="around" w:vAnchor="text" w:hAnchor="page" w:x="1081" w:y="10552"/>
        <w:snapToGrid w:val="0"/>
        <w:suppressOverlap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2D5322">
        <w:rPr>
          <w:rFonts w:ascii="Times New Roman" w:eastAsia="標楷體" w:hAnsi="Times New Roman" w:cs="Times New Roman" w:hint="eastAsia"/>
          <w:sz w:val="28"/>
          <w:szCs w:val="28"/>
        </w:rPr>
        <w:t>附註：</w:t>
      </w:r>
    </w:p>
    <w:p w:rsidR="00A933DE" w:rsidRDefault="002D5322" w:rsidP="002C7BDA">
      <w:pPr>
        <w:pStyle w:val="a8"/>
        <w:framePr w:w="9751" w:hSpace="180" w:wrap="around" w:vAnchor="text" w:hAnchor="page" w:x="1081" w:y="10552"/>
        <w:numPr>
          <w:ilvl w:val="1"/>
          <w:numId w:val="10"/>
        </w:numPr>
        <w:snapToGrid w:val="0"/>
        <w:ind w:leftChars="0" w:left="567" w:hanging="567"/>
        <w:suppressOverlap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2D5322">
        <w:rPr>
          <w:rFonts w:ascii="Times New Roman" w:eastAsia="標楷體" w:hAnsi="Times New Roman" w:cs="Times New Roman" w:hint="eastAsia"/>
          <w:sz w:val="28"/>
          <w:szCs w:val="28"/>
        </w:rPr>
        <w:t>變更登記應於事先提出申請，並</w:t>
      </w:r>
      <w:proofErr w:type="gramStart"/>
      <w:r w:rsidRPr="002D5322">
        <w:rPr>
          <w:rFonts w:ascii="Times New Roman" w:eastAsia="標楷體" w:hAnsi="Times New Roman" w:cs="Times New Roman" w:hint="eastAsia"/>
          <w:sz w:val="28"/>
          <w:szCs w:val="28"/>
        </w:rPr>
        <w:t>檢附欲變更</w:t>
      </w:r>
      <w:proofErr w:type="gramEnd"/>
      <w:r w:rsidRPr="002D5322">
        <w:rPr>
          <w:rFonts w:ascii="Times New Roman" w:eastAsia="標楷體" w:hAnsi="Times New Roman" w:cs="Times New Roman" w:hint="eastAsia"/>
          <w:sz w:val="28"/>
          <w:szCs w:val="28"/>
        </w:rPr>
        <w:t>登記之相關文件，以供審核。</w:t>
      </w:r>
    </w:p>
    <w:p w:rsidR="00A933DE" w:rsidRDefault="00A933DE" w:rsidP="002C7BDA">
      <w:pPr>
        <w:pStyle w:val="a8"/>
        <w:framePr w:w="9751" w:hSpace="180" w:wrap="around" w:vAnchor="text" w:hAnchor="page" w:x="1081" w:y="10552"/>
        <w:numPr>
          <w:ilvl w:val="1"/>
          <w:numId w:val="10"/>
        </w:numPr>
        <w:snapToGrid w:val="0"/>
        <w:ind w:leftChars="0" w:left="567" w:hanging="567"/>
        <w:suppressOverlap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A933DE">
        <w:rPr>
          <w:rFonts w:ascii="Times New Roman" w:eastAsia="標楷體" w:hAnsi="Times New Roman" w:cs="Times New Roman" w:hint="eastAsia"/>
          <w:sz w:val="28"/>
          <w:szCs w:val="28"/>
        </w:rPr>
        <w:t>負責人有變更時，其資格仍應符合「農產品初級加工場管理辦法」第八條規定</w:t>
      </w:r>
      <w:r>
        <w:rPr>
          <w:rFonts w:ascii="Times New Roman" w:eastAsia="標楷體" w:hAnsi="Times New Roman" w:cs="Times New Roman" w:hint="eastAsia"/>
          <w:sz w:val="28"/>
          <w:szCs w:val="28"/>
        </w:rPr>
        <w:t>。</w:t>
      </w:r>
    </w:p>
    <w:p w:rsidR="000B11AB" w:rsidRPr="00A933DE" w:rsidRDefault="00A933DE" w:rsidP="002C7BDA">
      <w:pPr>
        <w:pStyle w:val="a8"/>
        <w:framePr w:w="9751" w:hSpace="180" w:wrap="around" w:vAnchor="text" w:hAnchor="page" w:x="1081" w:y="10552"/>
        <w:numPr>
          <w:ilvl w:val="1"/>
          <w:numId w:val="10"/>
        </w:numPr>
        <w:snapToGrid w:val="0"/>
        <w:ind w:leftChars="0" w:left="567" w:hanging="567"/>
        <w:suppressOverlap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A933DE">
        <w:rPr>
          <w:rFonts w:ascii="Times New Roman" w:eastAsia="標楷體" w:hAnsi="Times New Roman" w:cs="Times New Roman" w:hint="eastAsia"/>
          <w:sz w:val="28"/>
          <w:szCs w:val="28"/>
        </w:rPr>
        <w:t>經營地址變更者，因涉及加工場所安全衛生等條件之審查，故應重新申請登記。</w:t>
      </w:r>
    </w:p>
    <w:sectPr w:rsidR="000B11AB" w:rsidRPr="00A933DE" w:rsidSect="00321D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021" w:left="1134" w:header="567" w:footer="85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48B1" w:rsidRDefault="001E48B1" w:rsidP="00732622">
      <w:r>
        <w:separator/>
      </w:r>
    </w:p>
  </w:endnote>
  <w:endnote w:type="continuationSeparator" w:id="0">
    <w:p w:rsidR="001E48B1" w:rsidRDefault="001E48B1" w:rsidP="00732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6409" w:rsidRDefault="00436409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1479760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</w:rPr>
    </w:sdtEndPr>
    <w:sdtContent>
      <w:p w:rsidR="00467BEE" w:rsidRPr="00622A37" w:rsidRDefault="00467BEE" w:rsidP="00622A37">
        <w:pPr>
          <w:pStyle w:val="a5"/>
          <w:jc w:val="center"/>
          <w:rPr>
            <w:rFonts w:ascii="Times New Roman" w:hAnsi="Times New Roman" w:cs="Times New Roman"/>
            <w:sz w:val="24"/>
          </w:rPr>
        </w:pPr>
        <w:r w:rsidRPr="00EC5B87">
          <w:rPr>
            <w:rFonts w:ascii="Times New Roman" w:hAnsi="Times New Roman" w:cs="Times New Roman"/>
            <w:sz w:val="24"/>
          </w:rPr>
          <w:fldChar w:fldCharType="begin"/>
        </w:r>
        <w:r w:rsidRPr="00EC5B87">
          <w:rPr>
            <w:rFonts w:ascii="Times New Roman" w:hAnsi="Times New Roman" w:cs="Times New Roman"/>
            <w:sz w:val="24"/>
          </w:rPr>
          <w:instrText>PAGE   \* MERGEFORMAT</w:instrText>
        </w:r>
        <w:r w:rsidRPr="00EC5B87">
          <w:rPr>
            <w:rFonts w:ascii="Times New Roman" w:hAnsi="Times New Roman" w:cs="Times New Roman"/>
            <w:sz w:val="24"/>
          </w:rPr>
          <w:fldChar w:fldCharType="separate"/>
        </w:r>
        <w:r w:rsidR="00436409" w:rsidRPr="00436409">
          <w:rPr>
            <w:rFonts w:ascii="Times New Roman" w:hAnsi="Times New Roman" w:cs="Times New Roman"/>
            <w:noProof/>
            <w:sz w:val="24"/>
            <w:lang w:val="zh-TW"/>
          </w:rPr>
          <w:t>1</w:t>
        </w:r>
        <w:r w:rsidRPr="00EC5B87">
          <w:rPr>
            <w:rFonts w:ascii="Times New Roman" w:hAnsi="Times New Roman" w:cs="Times New Roman"/>
            <w:sz w:val="24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6409" w:rsidRDefault="0043640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48B1" w:rsidRDefault="001E48B1" w:rsidP="00732622">
      <w:r>
        <w:separator/>
      </w:r>
    </w:p>
  </w:footnote>
  <w:footnote w:type="continuationSeparator" w:id="0">
    <w:p w:rsidR="001E48B1" w:rsidRDefault="001E48B1" w:rsidP="007326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6409" w:rsidRDefault="00436409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1D9B" w:rsidRPr="00321D9B" w:rsidRDefault="00955E56" w:rsidP="00321D9B">
    <w:pPr>
      <w:pStyle w:val="a3"/>
      <w:jc w:val="right"/>
      <w:rPr>
        <w:rFonts w:ascii="Times New Roman" w:eastAsia="標楷體" w:hAnsi="Times New Roman" w:cs="Times New Roman"/>
        <w:sz w:val="24"/>
      </w:rPr>
    </w:pPr>
    <w:bookmarkStart w:id="0" w:name="_GoBack"/>
    <w:bookmarkEnd w:id="0"/>
    <w:r>
      <w:rPr>
        <w:rFonts w:ascii="Times New Roman" w:eastAsia="標楷體" w:hAnsi="Times New Roman" w:cs="Times New Roman" w:hint="eastAsia"/>
        <w:sz w:val="24"/>
      </w:rPr>
      <w:t>農民用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6409" w:rsidRDefault="00436409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97019"/>
    <w:multiLevelType w:val="hybridMultilevel"/>
    <w:tmpl w:val="BA44544C"/>
    <w:lvl w:ilvl="0" w:tplc="D2AA58D0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1" w15:restartNumberingAfterBreak="0">
    <w:nsid w:val="04C22EEF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724BB3"/>
    <w:multiLevelType w:val="hybridMultilevel"/>
    <w:tmpl w:val="BA44544C"/>
    <w:lvl w:ilvl="0" w:tplc="D2AA58D0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3" w15:restartNumberingAfterBreak="0">
    <w:nsid w:val="0A2A20C7"/>
    <w:multiLevelType w:val="hybridMultilevel"/>
    <w:tmpl w:val="F0601C2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1B85BC0">
      <w:start w:val="1"/>
      <w:numFmt w:val="decimal"/>
      <w:lvlText w:val="%2."/>
      <w:lvlJc w:val="left"/>
      <w:pPr>
        <w:ind w:left="8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15594B"/>
    <w:multiLevelType w:val="hybridMultilevel"/>
    <w:tmpl w:val="761ECB08"/>
    <w:lvl w:ilvl="0" w:tplc="65FCD166">
      <w:start w:val="1"/>
      <w:numFmt w:val="taiwaneseCountingThousand"/>
      <w:lvlText w:val="%1、"/>
      <w:lvlJc w:val="left"/>
      <w:pPr>
        <w:ind w:left="1058" w:hanging="720"/>
      </w:pPr>
      <w:rPr>
        <w:rFonts w:hint="default"/>
        <w:sz w:val="28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B2F495C"/>
    <w:multiLevelType w:val="hybridMultilevel"/>
    <w:tmpl w:val="DA8A720C"/>
    <w:lvl w:ilvl="0" w:tplc="B470A3C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C205169"/>
    <w:multiLevelType w:val="hybridMultilevel"/>
    <w:tmpl w:val="CCBCF6EA"/>
    <w:lvl w:ilvl="0" w:tplc="0242F29C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192873B6">
      <w:start w:val="1"/>
      <w:numFmt w:val="taiwaneseCountingThousand"/>
      <w:lvlText w:val="%2、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670724A"/>
    <w:multiLevelType w:val="hybridMultilevel"/>
    <w:tmpl w:val="AD704A36"/>
    <w:lvl w:ilvl="0" w:tplc="F9C0CF56">
      <w:start w:val="109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F873FE3"/>
    <w:multiLevelType w:val="hybridMultilevel"/>
    <w:tmpl w:val="8DA68FF6"/>
    <w:lvl w:ilvl="0" w:tplc="29983B0E">
      <w:start w:val="1"/>
      <w:numFmt w:val="taiwaneseCountingThousand"/>
      <w:lvlText w:val="%1、"/>
      <w:lvlJc w:val="left"/>
      <w:pPr>
        <w:ind w:left="1473" w:hanging="480"/>
      </w:pPr>
      <w:rPr>
        <w:rFonts w:hint="default"/>
        <w:color w:val="auto"/>
      </w:rPr>
    </w:lvl>
    <w:lvl w:ilvl="1" w:tplc="29983B0E">
      <w:start w:val="1"/>
      <w:numFmt w:val="taiwaneseCountingThousand"/>
      <w:lvlText w:val="%2、"/>
      <w:lvlJc w:val="left"/>
      <w:pPr>
        <w:ind w:left="1953" w:hanging="48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9" w15:restartNumberingAfterBreak="0">
    <w:nsid w:val="21393CA9"/>
    <w:multiLevelType w:val="hybridMultilevel"/>
    <w:tmpl w:val="FC142CB4"/>
    <w:lvl w:ilvl="0" w:tplc="68DEAEB8">
      <w:start w:val="1"/>
      <w:numFmt w:val="taiwaneseCountingThousand"/>
      <w:lvlText w:val="%1、"/>
      <w:lvlJc w:val="left"/>
      <w:pPr>
        <w:ind w:left="168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2BE52370"/>
    <w:multiLevelType w:val="hybridMultilevel"/>
    <w:tmpl w:val="A008C566"/>
    <w:lvl w:ilvl="0" w:tplc="3FC035A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DA713B9"/>
    <w:multiLevelType w:val="hybridMultilevel"/>
    <w:tmpl w:val="DA8A720C"/>
    <w:lvl w:ilvl="0" w:tplc="B470A3C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3225F3C"/>
    <w:multiLevelType w:val="hybridMultilevel"/>
    <w:tmpl w:val="A008C566"/>
    <w:lvl w:ilvl="0" w:tplc="3FC035A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58E4424"/>
    <w:multiLevelType w:val="hybridMultilevel"/>
    <w:tmpl w:val="732604B6"/>
    <w:lvl w:ilvl="0" w:tplc="28164D2E">
      <w:start w:val="1"/>
      <w:numFmt w:val="taiwaneseCountingThousand"/>
      <w:lvlText w:val="%1、"/>
      <w:lvlJc w:val="left"/>
      <w:pPr>
        <w:ind w:left="168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EC3365"/>
    <w:multiLevelType w:val="hybridMultilevel"/>
    <w:tmpl w:val="89C85842"/>
    <w:lvl w:ilvl="0" w:tplc="612EB80E">
      <w:start w:val="1"/>
      <w:numFmt w:val="taiwaneseCountingThousand"/>
      <w:lvlText w:val="第%1條"/>
      <w:lvlJc w:val="left"/>
      <w:pPr>
        <w:ind w:left="480" w:hanging="480"/>
      </w:pPr>
      <w:rPr>
        <w:rFonts w:hint="eastAsia"/>
        <w:color w:val="auto"/>
      </w:rPr>
    </w:lvl>
    <w:lvl w:ilvl="1" w:tplc="0C3A4C6C">
      <w:start w:val="1"/>
      <w:numFmt w:val="taiwaneseCountingThousand"/>
      <w:lvlText w:val="%2、"/>
      <w:lvlJc w:val="left"/>
      <w:pPr>
        <w:ind w:left="1757" w:hanging="480"/>
      </w:pPr>
      <w:rPr>
        <w:rFonts w:hint="eastAsia"/>
        <w:lang w:val="en-US"/>
      </w:rPr>
    </w:lvl>
    <w:lvl w:ilvl="2" w:tplc="1F405FE4">
      <w:start w:val="1"/>
      <w:numFmt w:val="taiwaneseCountingThousand"/>
      <w:lvlText w:val="(%3)"/>
      <w:lvlJc w:val="left"/>
      <w:pPr>
        <w:ind w:left="1440" w:hanging="480"/>
      </w:pPr>
      <w:rPr>
        <w:rFonts w:hint="default"/>
        <w:color w:val="auto"/>
        <w:lang w:val="en-US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D063E80"/>
    <w:multiLevelType w:val="hybridMultilevel"/>
    <w:tmpl w:val="D220C3E0"/>
    <w:lvl w:ilvl="0" w:tplc="E4E4A776">
      <w:start w:val="1"/>
      <w:numFmt w:val="taiwaneseCountingThousand"/>
      <w:lvlText w:val="%1、"/>
      <w:lvlJc w:val="left"/>
      <w:pPr>
        <w:ind w:left="1473" w:hanging="480"/>
      </w:pPr>
      <w:rPr>
        <w:rFonts w:hint="default"/>
        <w:color w:val="auto"/>
        <w:u w:val="none"/>
      </w:rPr>
    </w:lvl>
    <w:lvl w:ilvl="1" w:tplc="E4E4A776">
      <w:start w:val="1"/>
      <w:numFmt w:val="taiwaneseCountingThousand"/>
      <w:lvlText w:val="%2、"/>
      <w:lvlJc w:val="left"/>
      <w:pPr>
        <w:ind w:left="1473" w:hanging="480"/>
      </w:pPr>
      <w:rPr>
        <w:rFonts w:hint="default"/>
        <w:color w:val="auto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6" w15:restartNumberingAfterBreak="0">
    <w:nsid w:val="42A16779"/>
    <w:multiLevelType w:val="hybridMultilevel"/>
    <w:tmpl w:val="C2FE01D2"/>
    <w:lvl w:ilvl="0" w:tplc="B282951C">
      <w:start w:val="1"/>
      <w:numFmt w:val="taiwaneseCountingThousand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5022B1E"/>
    <w:multiLevelType w:val="hybridMultilevel"/>
    <w:tmpl w:val="8CFAF7C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8954F60"/>
    <w:multiLevelType w:val="hybridMultilevel"/>
    <w:tmpl w:val="C7BAE3F4"/>
    <w:lvl w:ilvl="0" w:tplc="A2507B1E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9AE678A"/>
    <w:multiLevelType w:val="hybridMultilevel"/>
    <w:tmpl w:val="8ECE19A0"/>
    <w:lvl w:ilvl="0" w:tplc="68E6E1B8">
      <w:start w:val="1"/>
      <w:numFmt w:val="taiwaneseCountingThousand"/>
      <w:lvlText w:val="%1、"/>
      <w:lvlJc w:val="left"/>
      <w:pPr>
        <w:ind w:left="1995" w:hanging="720"/>
      </w:pPr>
      <w:rPr>
        <w:rFonts w:hint="default"/>
        <w:sz w:val="24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6246A1B"/>
    <w:multiLevelType w:val="hybridMultilevel"/>
    <w:tmpl w:val="5964E94C"/>
    <w:lvl w:ilvl="0" w:tplc="E3D627DA">
      <w:start w:val="1"/>
      <w:numFmt w:val="taiwaneseCountingThousand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9CA524F"/>
    <w:multiLevelType w:val="hybridMultilevel"/>
    <w:tmpl w:val="408CB172"/>
    <w:lvl w:ilvl="0" w:tplc="EAFA1028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B594110"/>
    <w:multiLevelType w:val="hybridMultilevel"/>
    <w:tmpl w:val="D46CF1A0"/>
    <w:lvl w:ilvl="0" w:tplc="49C0A466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62592FF6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39B7E34"/>
    <w:multiLevelType w:val="hybridMultilevel"/>
    <w:tmpl w:val="7330797A"/>
    <w:lvl w:ilvl="0" w:tplc="E21A82FA">
      <w:start w:val="1"/>
      <w:numFmt w:val="taiwaneseCountingThousand"/>
      <w:lvlText w:val="%1、"/>
      <w:lvlJc w:val="left"/>
      <w:pPr>
        <w:ind w:left="1288" w:hanging="720"/>
      </w:pPr>
      <w:rPr>
        <w:rFonts w:hint="default"/>
        <w:sz w:val="24"/>
        <w:szCs w:val="24"/>
        <w:lang w:val="en-US"/>
      </w:rPr>
    </w:lvl>
    <w:lvl w:ilvl="1" w:tplc="AB3E07F6">
      <w:start w:val="1"/>
      <w:numFmt w:val="taiwaneseCountingThousand"/>
      <w:lvlText w:val="%2、"/>
      <w:lvlJc w:val="left"/>
      <w:pPr>
        <w:ind w:left="960" w:hanging="480"/>
      </w:pPr>
      <w:rPr>
        <w:rFonts w:ascii="Times New Roman" w:eastAsia="標楷體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3E21031"/>
    <w:multiLevelType w:val="hybridMultilevel"/>
    <w:tmpl w:val="FE46642A"/>
    <w:lvl w:ilvl="0" w:tplc="445850C8">
      <w:start w:val="1"/>
      <w:numFmt w:val="taiwaneseCountingThousand"/>
      <w:lvlText w:val="%1、"/>
      <w:lvlJc w:val="left"/>
      <w:pPr>
        <w:ind w:left="720" w:hanging="720"/>
      </w:pPr>
      <w:rPr>
        <w:rFonts w:ascii="Times New Roman" w:eastAsia="標楷體" w:hAnsi="Times New Roman" w:cs="Times New Roman"/>
        <w:sz w:val="28"/>
        <w:szCs w:val="24"/>
      </w:rPr>
    </w:lvl>
    <w:lvl w:ilvl="1" w:tplc="C40A433E">
      <w:start w:val="1"/>
      <w:numFmt w:val="taiwaneseCountingThousand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6312188"/>
    <w:multiLevelType w:val="hybridMultilevel"/>
    <w:tmpl w:val="89C85842"/>
    <w:lvl w:ilvl="0" w:tplc="612EB80E">
      <w:start w:val="1"/>
      <w:numFmt w:val="taiwaneseCountingThousand"/>
      <w:lvlText w:val="第%1條"/>
      <w:lvlJc w:val="left"/>
      <w:pPr>
        <w:ind w:left="480" w:hanging="480"/>
      </w:pPr>
      <w:rPr>
        <w:rFonts w:hint="eastAsia"/>
        <w:color w:val="auto"/>
      </w:rPr>
    </w:lvl>
    <w:lvl w:ilvl="1" w:tplc="0C3A4C6C">
      <w:start w:val="1"/>
      <w:numFmt w:val="taiwaneseCountingThousand"/>
      <w:lvlText w:val="%2、"/>
      <w:lvlJc w:val="left"/>
      <w:pPr>
        <w:ind w:left="1757" w:hanging="480"/>
      </w:pPr>
      <w:rPr>
        <w:rFonts w:hint="eastAsia"/>
        <w:lang w:val="en-US"/>
      </w:rPr>
    </w:lvl>
    <w:lvl w:ilvl="2" w:tplc="1F405FE4">
      <w:start w:val="1"/>
      <w:numFmt w:val="taiwaneseCountingThousand"/>
      <w:lvlText w:val="(%3)"/>
      <w:lvlJc w:val="left"/>
      <w:pPr>
        <w:ind w:left="1440" w:hanging="480"/>
      </w:pPr>
      <w:rPr>
        <w:rFonts w:hint="default"/>
        <w:color w:val="auto"/>
        <w:lang w:val="en-US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D047225"/>
    <w:multiLevelType w:val="hybridMultilevel"/>
    <w:tmpl w:val="562A0B62"/>
    <w:lvl w:ilvl="0" w:tplc="2DD6B868">
      <w:start w:val="1"/>
      <w:numFmt w:val="taiwaneseCountingThousand"/>
      <w:lvlText w:val="%1、"/>
      <w:lvlJc w:val="left"/>
      <w:pPr>
        <w:ind w:left="720" w:hanging="720"/>
      </w:pPr>
      <w:rPr>
        <w:rFonts w:hint="eastAsia"/>
        <w:sz w:val="28"/>
        <w:szCs w:val="28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EF90D8C"/>
    <w:multiLevelType w:val="hybridMultilevel"/>
    <w:tmpl w:val="EA7C3D5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0570CB5"/>
    <w:multiLevelType w:val="hybridMultilevel"/>
    <w:tmpl w:val="7E3A0C8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1661CF4"/>
    <w:multiLevelType w:val="hybridMultilevel"/>
    <w:tmpl w:val="0FB85A7C"/>
    <w:lvl w:ilvl="0" w:tplc="06AA12C2">
      <w:start w:val="1"/>
      <w:numFmt w:val="taiwaneseCountingThousand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580799D"/>
    <w:multiLevelType w:val="hybridMultilevel"/>
    <w:tmpl w:val="DC36C15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9881FAF"/>
    <w:multiLevelType w:val="hybridMultilevel"/>
    <w:tmpl w:val="B0BCC5C4"/>
    <w:lvl w:ilvl="0" w:tplc="8F507AC2">
      <w:start w:val="1"/>
      <w:numFmt w:val="taiwaneseCountingThousand"/>
      <w:lvlText w:val="%1、"/>
      <w:lvlJc w:val="left"/>
      <w:pPr>
        <w:ind w:left="720" w:hanging="720"/>
      </w:pPr>
      <w:rPr>
        <w:rFonts w:ascii="Times New Roman" w:eastAsia="標楷體" w:hAnsi="Times New Roman" w:cs="Times New Roman"/>
        <w:color w:val="auto"/>
        <w:sz w:val="28"/>
        <w:szCs w:val="28"/>
      </w:rPr>
    </w:lvl>
    <w:lvl w:ilvl="1" w:tplc="758632BE">
      <w:start w:val="1"/>
      <w:numFmt w:val="taiwaneseCountingThousand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9EB0966"/>
    <w:multiLevelType w:val="hybridMultilevel"/>
    <w:tmpl w:val="DA66F454"/>
    <w:lvl w:ilvl="0" w:tplc="DF7C13D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A1E2926"/>
    <w:multiLevelType w:val="hybridMultilevel"/>
    <w:tmpl w:val="35D8021A"/>
    <w:lvl w:ilvl="0" w:tplc="DF126FFE">
      <w:start w:val="1"/>
      <w:numFmt w:val="taiwaneseCountingThousand"/>
      <w:lvlText w:val="(%1)"/>
      <w:lvlJc w:val="left"/>
      <w:pPr>
        <w:ind w:left="400" w:hanging="40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BBD5850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5"/>
  </w:num>
  <w:num w:numId="2">
    <w:abstractNumId w:val="32"/>
  </w:num>
  <w:num w:numId="3">
    <w:abstractNumId w:val="2"/>
  </w:num>
  <w:num w:numId="4">
    <w:abstractNumId w:val="4"/>
  </w:num>
  <w:num w:numId="5">
    <w:abstractNumId w:val="21"/>
  </w:num>
  <w:num w:numId="6">
    <w:abstractNumId w:val="12"/>
  </w:num>
  <w:num w:numId="7">
    <w:abstractNumId w:val="6"/>
  </w:num>
  <w:num w:numId="8">
    <w:abstractNumId w:val="19"/>
  </w:num>
  <w:num w:numId="9">
    <w:abstractNumId w:val="13"/>
  </w:num>
  <w:num w:numId="10">
    <w:abstractNumId w:val="24"/>
  </w:num>
  <w:num w:numId="11">
    <w:abstractNumId w:val="18"/>
  </w:num>
  <w:num w:numId="12">
    <w:abstractNumId w:val="27"/>
  </w:num>
  <w:num w:numId="13">
    <w:abstractNumId w:val="31"/>
  </w:num>
  <w:num w:numId="14">
    <w:abstractNumId w:val="9"/>
  </w:num>
  <w:num w:numId="15">
    <w:abstractNumId w:val="33"/>
  </w:num>
  <w:num w:numId="16">
    <w:abstractNumId w:val="0"/>
  </w:num>
  <w:num w:numId="17">
    <w:abstractNumId w:val="29"/>
  </w:num>
  <w:num w:numId="18">
    <w:abstractNumId w:val="26"/>
  </w:num>
  <w:num w:numId="19">
    <w:abstractNumId w:val="8"/>
  </w:num>
  <w:num w:numId="20">
    <w:abstractNumId w:val="15"/>
  </w:num>
  <w:num w:numId="21">
    <w:abstractNumId w:val="5"/>
  </w:num>
  <w:num w:numId="22">
    <w:abstractNumId w:val="28"/>
  </w:num>
  <w:num w:numId="23">
    <w:abstractNumId w:val="23"/>
  </w:num>
  <w:num w:numId="24">
    <w:abstractNumId w:val="35"/>
  </w:num>
  <w:num w:numId="25">
    <w:abstractNumId w:val="1"/>
  </w:num>
  <w:num w:numId="26">
    <w:abstractNumId w:val="11"/>
  </w:num>
  <w:num w:numId="27">
    <w:abstractNumId w:val="14"/>
  </w:num>
  <w:num w:numId="28">
    <w:abstractNumId w:val="22"/>
  </w:num>
  <w:num w:numId="29">
    <w:abstractNumId w:val="3"/>
  </w:num>
  <w:num w:numId="30">
    <w:abstractNumId w:val="7"/>
  </w:num>
  <w:num w:numId="31">
    <w:abstractNumId w:val="20"/>
  </w:num>
  <w:num w:numId="32">
    <w:abstractNumId w:val="30"/>
  </w:num>
  <w:num w:numId="33">
    <w:abstractNumId w:val="16"/>
  </w:num>
  <w:num w:numId="34">
    <w:abstractNumId w:val="10"/>
  </w:num>
  <w:num w:numId="35">
    <w:abstractNumId w:val="17"/>
  </w:num>
  <w:num w:numId="36">
    <w:abstractNumId w:val="34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tzC3NDU3ATKMjJR0lIJTi4sz8/NACgxrAW9AOuQsAAAA"/>
  </w:docVars>
  <w:rsids>
    <w:rsidRoot w:val="00272D60"/>
    <w:rsid w:val="00000069"/>
    <w:rsid w:val="0001260C"/>
    <w:rsid w:val="000507E6"/>
    <w:rsid w:val="00050E71"/>
    <w:rsid w:val="000602BB"/>
    <w:rsid w:val="00060E85"/>
    <w:rsid w:val="00067717"/>
    <w:rsid w:val="00071E0C"/>
    <w:rsid w:val="00072B74"/>
    <w:rsid w:val="00092B81"/>
    <w:rsid w:val="000A46AB"/>
    <w:rsid w:val="000B11AB"/>
    <w:rsid w:val="000C13E0"/>
    <w:rsid w:val="000D72CB"/>
    <w:rsid w:val="000E05F2"/>
    <w:rsid w:val="000E718B"/>
    <w:rsid w:val="000F56F4"/>
    <w:rsid w:val="000F71A7"/>
    <w:rsid w:val="00105C7D"/>
    <w:rsid w:val="00107AAE"/>
    <w:rsid w:val="00112416"/>
    <w:rsid w:val="00114F67"/>
    <w:rsid w:val="00116873"/>
    <w:rsid w:val="00133BB4"/>
    <w:rsid w:val="0013476E"/>
    <w:rsid w:val="00140B4D"/>
    <w:rsid w:val="00151220"/>
    <w:rsid w:val="00163644"/>
    <w:rsid w:val="0017480E"/>
    <w:rsid w:val="00174D02"/>
    <w:rsid w:val="00177599"/>
    <w:rsid w:val="00196FA9"/>
    <w:rsid w:val="001A698C"/>
    <w:rsid w:val="001A75B2"/>
    <w:rsid w:val="001C113D"/>
    <w:rsid w:val="001E48B1"/>
    <w:rsid w:val="001F4D66"/>
    <w:rsid w:val="0020010F"/>
    <w:rsid w:val="00200DB1"/>
    <w:rsid w:val="00204A32"/>
    <w:rsid w:val="002065D3"/>
    <w:rsid w:val="00216E78"/>
    <w:rsid w:val="00224A5F"/>
    <w:rsid w:val="00225609"/>
    <w:rsid w:val="002337F6"/>
    <w:rsid w:val="00235BA5"/>
    <w:rsid w:val="002405AA"/>
    <w:rsid w:val="00241CEF"/>
    <w:rsid w:val="00245534"/>
    <w:rsid w:val="00264310"/>
    <w:rsid w:val="00267036"/>
    <w:rsid w:val="00270891"/>
    <w:rsid w:val="00271A3D"/>
    <w:rsid w:val="00272BB5"/>
    <w:rsid w:val="00272C4F"/>
    <w:rsid w:val="00272D60"/>
    <w:rsid w:val="00272D7D"/>
    <w:rsid w:val="00273329"/>
    <w:rsid w:val="00274ACF"/>
    <w:rsid w:val="00276A42"/>
    <w:rsid w:val="002A0920"/>
    <w:rsid w:val="002A4B1F"/>
    <w:rsid w:val="002A62D1"/>
    <w:rsid w:val="002C2796"/>
    <w:rsid w:val="002C3CA5"/>
    <w:rsid w:val="002C78CC"/>
    <w:rsid w:val="002C7BDA"/>
    <w:rsid w:val="002D1977"/>
    <w:rsid w:val="002D5322"/>
    <w:rsid w:val="002D7878"/>
    <w:rsid w:val="002D7EF7"/>
    <w:rsid w:val="002E298F"/>
    <w:rsid w:val="002E2A9D"/>
    <w:rsid w:val="003028E9"/>
    <w:rsid w:val="00312397"/>
    <w:rsid w:val="00320F21"/>
    <w:rsid w:val="00321344"/>
    <w:rsid w:val="0032193D"/>
    <w:rsid w:val="00321D9B"/>
    <w:rsid w:val="00322849"/>
    <w:rsid w:val="00331006"/>
    <w:rsid w:val="00332AE7"/>
    <w:rsid w:val="00341D5E"/>
    <w:rsid w:val="003523D9"/>
    <w:rsid w:val="00352545"/>
    <w:rsid w:val="00362997"/>
    <w:rsid w:val="00364863"/>
    <w:rsid w:val="00390AD8"/>
    <w:rsid w:val="00390D14"/>
    <w:rsid w:val="003A15FB"/>
    <w:rsid w:val="003B389E"/>
    <w:rsid w:val="003C26FC"/>
    <w:rsid w:val="003C2CDA"/>
    <w:rsid w:val="003C449E"/>
    <w:rsid w:val="003C51F6"/>
    <w:rsid w:val="003C6358"/>
    <w:rsid w:val="003C6BD3"/>
    <w:rsid w:val="003D3948"/>
    <w:rsid w:val="003D6F56"/>
    <w:rsid w:val="003F052B"/>
    <w:rsid w:val="003F3D95"/>
    <w:rsid w:val="003F4DEC"/>
    <w:rsid w:val="004228EC"/>
    <w:rsid w:val="0043059B"/>
    <w:rsid w:val="00433576"/>
    <w:rsid w:val="0043449E"/>
    <w:rsid w:val="00434593"/>
    <w:rsid w:val="00436409"/>
    <w:rsid w:val="00440AD8"/>
    <w:rsid w:val="004437CB"/>
    <w:rsid w:val="0045126D"/>
    <w:rsid w:val="004527E7"/>
    <w:rsid w:val="00456408"/>
    <w:rsid w:val="00462BB4"/>
    <w:rsid w:val="00462CBF"/>
    <w:rsid w:val="00464D6E"/>
    <w:rsid w:val="00467BEE"/>
    <w:rsid w:val="00481170"/>
    <w:rsid w:val="00481DC7"/>
    <w:rsid w:val="004833D3"/>
    <w:rsid w:val="00485B49"/>
    <w:rsid w:val="00490F2B"/>
    <w:rsid w:val="00494132"/>
    <w:rsid w:val="00496523"/>
    <w:rsid w:val="00496F32"/>
    <w:rsid w:val="004B5347"/>
    <w:rsid w:val="004C15D6"/>
    <w:rsid w:val="004D5126"/>
    <w:rsid w:val="004D7740"/>
    <w:rsid w:val="004E0A4E"/>
    <w:rsid w:val="004E4535"/>
    <w:rsid w:val="004F3730"/>
    <w:rsid w:val="00502D76"/>
    <w:rsid w:val="005034E0"/>
    <w:rsid w:val="00515DCB"/>
    <w:rsid w:val="00516FB0"/>
    <w:rsid w:val="00523BE6"/>
    <w:rsid w:val="00536104"/>
    <w:rsid w:val="00536DA9"/>
    <w:rsid w:val="00547FBF"/>
    <w:rsid w:val="00551A9B"/>
    <w:rsid w:val="00554AC7"/>
    <w:rsid w:val="00564EB2"/>
    <w:rsid w:val="00573B1F"/>
    <w:rsid w:val="00574396"/>
    <w:rsid w:val="00577D31"/>
    <w:rsid w:val="00593337"/>
    <w:rsid w:val="00594ACE"/>
    <w:rsid w:val="005A0879"/>
    <w:rsid w:val="005A38E3"/>
    <w:rsid w:val="005A6F18"/>
    <w:rsid w:val="005B34B3"/>
    <w:rsid w:val="005B3E75"/>
    <w:rsid w:val="005D02CA"/>
    <w:rsid w:val="005E6FE7"/>
    <w:rsid w:val="005F1E19"/>
    <w:rsid w:val="00622A37"/>
    <w:rsid w:val="0062561E"/>
    <w:rsid w:val="006275CB"/>
    <w:rsid w:val="00634136"/>
    <w:rsid w:val="006346F8"/>
    <w:rsid w:val="0064559B"/>
    <w:rsid w:val="006512F5"/>
    <w:rsid w:val="00653A5A"/>
    <w:rsid w:val="00657A6F"/>
    <w:rsid w:val="00681A83"/>
    <w:rsid w:val="00684CF0"/>
    <w:rsid w:val="00691139"/>
    <w:rsid w:val="006A3F98"/>
    <w:rsid w:val="006B3790"/>
    <w:rsid w:val="006B3C47"/>
    <w:rsid w:val="006B63A1"/>
    <w:rsid w:val="006E276A"/>
    <w:rsid w:val="006E55CE"/>
    <w:rsid w:val="006F0C7D"/>
    <w:rsid w:val="006F6811"/>
    <w:rsid w:val="0070286C"/>
    <w:rsid w:val="0071630F"/>
    <w:rsid w:val="00723C9E"/>
    <w:rsid w:val="00725BD5"/>
    <w:rsid w:val="00730ACA"/>
    <w:rsid w:val="00732622"/>
    <w:rsid w:val="0074170A"/>
    <w:rsid w:val="00752142"/>
    <w:rsid w:val="00752470"/>
    <w:rsid w:val="007615A1"/>
    <w:rsid w:val="00782805"/>
    <w:rsid w:val="00783EFF"/>
    <w:rsid w:val="007916A3"/>
    <w:rsid w:val="00793274"/>
    <w:rsid w:val="007A16B0"/>
    <w:rsid w:val="007B61AB"/>
    <w:rsid w:val="007D2450"/>
    <w:rsid w:val="007D5183"/>
    <w:rsid w:val="007D5ED8"/>
    <w:rsid w:val="007E0AF6"/>
    <w:rsid w:val="007E6E03"/>
    <w:rsid w:val="007F01AE"/>
    <w:rsid w:val="007F3F8B"/>
    <w:rsid w:val="007F7F8C"/>
    <w:rsid w:val="00803D00"/>
    <w:rsid w:val="0080504A"/>
    <w:rsid w:val="00812591"/>
    <w:rsid w:val="00825C05"/>
    <w:rsid w:val="00830F12"/>
    <w:rsid w:val="00836C0D"/>
    <w:rsid w:val="008437F9"/>
    <w:rsid w:val="00844347"/>
    <w:rsid w:val="008444CA"/>
    <w:rsid w:val="008529AB"/>
    <w:rsid w:val="00857919"/>
    <w:rsid w:val="00862DE9"/>
    <w:rsid w:val="0086540D"/>
    <w:rsid w:val="008675CA"/>
    <w:rsid w:val="00881FC2"/>
    <w:rsid w:val="0088775B"/>
    <w:rsid w:val="00890232"/>
    <w:rsid w:val="00895FAA"/>
    <w:rsid w:val="008A2438"/>
    <w:rsid w:val="008A3A5A"/>
    <w:rsid w:val="008A4F55"/>
    <w:rsid w:val="008A7EA8"/>
    <w:rsid w:val="008B03A4"/>
    <w:rsid w:val="008B6288"/>
    <w:rsid w:val="008B79A5"/>
    <w:rsid w:val="008C0BC3"/>
    <w:rsid w:val="008D5ABA"/>
    <w:rsid w:val="008E282F"/>
    <w:rsid w:val="008E3DC7"/>
    <w:rsid w:val="00903BE9"/>
    <w:rsid w:val="00910016"/>
    <w:rsid w:val="00912C3A"/>
    <w:rsid w:val="009272E4"/>
    <w:rsid w:val="00935054"/>
    <w:rsid w:val="00946ABE"/>
    <w:rsid w:val="00947325"/>
    <w:rsid w:val="00951A83"/>
    <w:rsid w:val="00954B3C"/>
    <w:rsid w:val="0095558E"/>
    <w:rsid w:val="00955E56"/>
    <w:rsid w:val="0096173F"/>
    <w:rsid w:val="00963EAB"/>
    <w:rsid w:val="00964A1F"/>
    <w:rsid w:val="00965C11"/>
    <w:rsid w:val="00981093"/>
    <w:rsid w:val="00982EEC"/>
    <w:rsid w:val="009952A8"/>
    <w:rsid w:val="0099533C"/>
    <w:rsid w:val="009A2EAA"/>
    <w:rsid w:val="009B4A41"/>
    <w:rsid w:val="009C13FC"/>
    <w:rsid w:val="009C72F1"/>
    <w:rsid w:val="009E0943"/>
    <w:rsid w:val="009F6CC3"/>
    <w:rsid w:val="00A00A98"/>
    <w:rsid w:val="00A00AD5"/>
    <w:rsid w:val="00A02368"/>
    <w:rsid w:val="00A077A6"/>
    <w:rsid w:val="00A157DE"/>
    <w:rsid w:val="00A3353D"/>
    <w:rsid w:val="00A34993"/>
    <w:rsid w:val="00A36C55"/>
    <w:rsid w:val="00A45DC9"/>
    <w:rsid w:val="00A53FC7"/>
    <w:rsid w:val="00A56326"/>
    <w:rsid w:val="00A5673B"/>
    <w:rsid w:val="00A57F6B"/>
    <w:rsid w:val="00A62046"/>
    <w:rsid w:val="00A62BCD"/>
    <w:rsid w:val="00A64D5B"/>
    <w:rsid w:val="00A6537B"/>
    <w:rsid w:val="00A933DE"/>
    <w:rsid w:val="00AA539F"/>
    <w:rsid w:val="00AA5793"/>
    <w:rsid w:val="00AB1184"/>
    <w:rsid w:val="00AD0B73"/>
    <w:rsid w:val="00AD2D2A"/>
    <w:rsid w:val="00AE29A7"/>
    <w:rsid w:val="00AE71CD"/>
    <w:rsid w:val="00AF0B3A"/>
    <w:rsid w:val="00AF0B89"/>
    <w:rsid w:val="00AF5514"/>
    <w:rsid w:val="00AF5EDC"/>
    <w:rsid w:val="00B04914"/>
    <w:rsid w:val="00B06BF4"/>
    <w:rsid w:val="00B1398F"/>
    <w:rsid w:val="00B173EE"/>
    <w:rsid w:val="00B20CEC"/>
    <w:rsid w:val="00B21EDA"/>
    <w:rsid w:val="00B23D88"/>
    <w:rsid w:val="00B371B7"/>
    <w:rsid w:val="00B42541"/>
    <w:rsid w:val="00B50C31"/>
    <w:rsid w:val="00B54F21"/>
    <w:rsid w:val="00B61236"/>
    <w:rsid w:val="00B65A15"/>
    <w:rsid w:val="00B773B3"/>
    <w:rsid w:val="00B776E3"/>
    <w:rsid w:val="00B80C11"/>
    <w:rsid w:val="00B85065"/>
    <w:rsid w:val="00B8542D"/>
    <w:rsid w:val="00B92B3E"/>
    <w:rsid w:val="00BA107E"/>
    <w:rsid w:val="00BA50E7"/>
    <w:rsid w:val="00BA5FA7"/>
    <w:rsid w:val="00BA7736"/>
    <w:rsid w:val="00BA7D1B"/>
    <w:rsid w:val="00BB0582"/>
    <w:rsid w:val="00BC07F5"/>
    <w:rsid w:val="00BD2549"/>
    <w:rsid w:val="00BE5A25"/>
    <w:rsid w:val="00BE696A"/>
    <w:rsid w:val="00BF0944"/>
    <w:rsid w:val="00C242E0"/>
    <w:rsid w:val="00C331D3"/>
    <w:rsid w:val="00C419DE"/>
    <w:rsid w:val="00C42211"/>
    <w:rsid w:val="00C50077"/>
    <w:rsid w:val="00C54615"/>
    <w:rsid w:val="00C55B38"/>
    <w:rsid w:val="00C6531C"/>
    <w:rsid w:val="00C6612C"/>
    <w:rsid w:val="00C70197"/>
    <w:rsid w:val="00C77246"/>
    <w:rsid w:val="00C81A6E"/>
    <w:rsid w:val="00C82206"/>
    <w:rsid w:val="00C8597E"/>
    <w:rsid w:val="00C94D8D"/>
    <w:rsid w:val="00CC63AE"/>
    <w:rsid w:val="00CE0304"/>
    <w:rsid w:val="00CE2FE2"/>
    <w:rsid w:val="00CE5D6A"/>
    <w:rsid w:val="00CF32AD"/>
    <w:rsid w:val="00D02688"/>
    <w:rsid w:val="00D12174"/>
    <w:rsid w:val="00D27677"/>
    <w:rsid w:val="00D342D9"/>
    <w:rsid w:val="00D3783A"/>
    <w:rsid w:val="00D53749"/>
    <w:rsid w:val="00D54E28"/>
    <w:rsid w:val="00D61D0E"/>
    <w:rsid w:val="00D65E20"/>
    <w:rsid w:val="00D7187F"/>
    <w:rsid w:val="00D7352E"/>
    <w:rsid w:val="00D9404D"/>
    <w:rsid w:val="00D9460F"/>
    <w:rsid w:val="00DA127D"/>
    <w:rsid w:val="00DA51C1"/>
    <w:rsid w:val="00DB0014"/>
    <w:rsid w:val="00DC56A2"/>
    <w:rsid w:val="00DC5A37"/>
    <w:rsid w:val="00DC68FC"/>
    <w:rsid w:val="00DD3B38"/>
    <w:rsid w:val="00DD4A62"/>
    <w:rsid w:val="00DD6117"/>
    <w:rsid w:val="00DD7E5B"/>
    <w:rsid w:val="00DE0116"/>
    <w:rsid w:val="00DE08EF"/>
    <w:rsid w:val="00DE5629"/>
    <w:rsid w:val="00DE61EA"/>
    <w:rsid w:val="00DF0F31"/>
    <w:rsid w:val="00E03CE2"/>
    <w:rsid w:val="00E0566E"/>
    <w:rsid w:val="00E07C7C"/>
    <w:rsid w:val="00E12E55"/>
    <w:rsid w:val="00E4302E"/>
    <w:rsid w:val="00E44548"/>
    <w:rsid w:val="00E446F1"/>
    <w:rsid w:val="00E45830"/>
    <w:rsid w:val="00E51EBD"/>
    <w:rsid w:val="00E521B3"/>
    <w:rsid w:val="00E572E9"/>
    <w:rsid w:val="00E61762"/>
    <w:rsid w:val="00E70561"/>
    <w:rsid w:val="00E712D8"/>
    <w:rsid w:val="00E7528B"/>
    <w:rsid w:val="00E91822"/>
    <w:rsid w:val="00E91A3F"/>
    <w:rsid w:val="00E93C21"/>
    <w:rsid w:val="00E94E10"/>
    <w:rsid w:val="00EA04B8"/>
    <w:rsid w:val="00EA0B5D"/>
    <w:rsid w:val="00EA68A5"/>
    <w:rsid w:val="00EB059F"/>
    <w:rsid w:val="00EB45FC"/>
    <w:rsid w:val="00EB5816"/>
    <w:rsid w:val="00EC1A30"/>
    <w:rsid w:val="00EC5B87"/>
    <w:rsid w:val="00EC79A8"/>
    <w:rsid w:val="00ED41E2"/>
    <w:rsid w:val="00EE1E6B"/>
    <w:rsid w:val="00EE545D"/>
    <w:rsid w:val="00F13C93"/>
    <w:rsid w:val="00F17A7B"/>
    <w:rsid w:val="00F3465C"/>
    <w:rsid w:val="00F34B2E"/>
    <w:rsid w:val="00F50816"/>
    <w:rsid w:val="00F53B65"/>
    <w:rsid w:val="00F547CF"/>
    <w:rsid w:val="00F63E10"/>
    <w:rsid w:val="00F730E7"/>
    <w:rsid w:val="00F7605A"/>
    <w:rsid w:val="00F81652"/>
    <w:rsid w:val="00F8212C"/>
    <w:rsid w:val="00F83BFA"/>
    <w:rsid w:val="00F90E81"/>
    <w:rsid w:val="00F97C8F"/>
    <w:rsid w:val="00FA5C88"/>
    <w:rsid w:val="00FC106A"/>
    <w:rsid w:val="00FD2C15"/>
    <w:rsid w:val="00FF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2EE1938-D784-4142-8968-B5FB8718F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26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32622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326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32622"/>
    <w:rPr>
      <w:sz w:val="20"/>
      <w:szCs w:val="20"/>
    </w:rPr>
  </w:style>
  <w:style w:type="table" w:styleId="a7">
    <w:name w:val="Table Grid"/>
    <w:basedOn w:val="a1"/>
    <w:uiPriority w:val="59"/>
    <w:rsid w:val="00DE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00069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486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4863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AD0B73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AD0B73"/>
  </w:style>
  <w:style w:type="character" w:customStyle="1" w:styleId="ad">
    <w:name w:val="註解文字 字元"/>
    <w:basedOn w:val="a0"/>
    <w:link w:val="ac"/>
    <w:uiPriority w:val="99"/>
    <w:semiHidden/>
    <w:rsid w:val="00AD0B73"/>
  </w:style>
  <w:style w:type="paragraph" w:styleId="ae">
    <w:name w:val="annotation subject"/>
    <w:basedOn w:val="ac"/>
    <w:next w:val="ac"/>
    <w:link w:val="af"/>
    <w:uiPriority w:val="99"/>
    <w:semiHidden/>
    <w:unhideWhenUsed/>
    <w:rsid w:val="00AD0B73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AD0B73"/>
    <w:rPr>
      <w:b/>
      <w:bCs/>
    </w:rPr>
  </w:style>
  <w:style w:type="character" w:styleId="af0">
    <w:name w:val="Hyperlink"/>
    <w:basedOn w:val="a0"/>
    <w:uiPriority w:val="99"/>
    <w:unhideWhenUsed/>
    <w:rsid w:val="00D7352E"/>
    <w:rPr>
      <w:color w:val="0000FF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D7352E"/>
    <w:rPr>
      <w:color w:val="605E5C"/>
      <w:shd w:val="clear" w:color="auto" w:fill="E1DFDD"/>
    </w:rPr>
  </w:style>
  <w:style w:type="paragraph" w:customStyle="1" w:styleId="Default">
    <w:name w:val="Default"/>
    <w:rsid w:val="00A34993"/>
    <w:pPr>
      <w:widowControl w:val="0"/>
      <w:autoSpaceDE w:val="0"/>
      <w:autoSpaceDN w:val="0"/>
      <w:adjustRightInd w:val="0"/>
    </w:pPr>
    <w:rPr>
      <w:rFonts w:ascii="標楷體" w:hAnsi="標楷體" w:cs="標楷體"/>
      <w:color w:val="000000"/>
      <w:kern w:val="0"/>
      <w:szCs w:val="24"/>
    </w:rPr>
  </w:style>
  <w:style w:type="paragraph" w:styleId="HTML">
    <w:name w:val="HTML Preformatted"/>
    <w:basedOn w:val="a"/>
    <w:link w:val="HTML0"/>
    <w:uiPriority w:val="99"/>
    <w:unhideWhenUsed/>
    <w:rsid w:val="00440A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440AD8"/>
    <w:rPr>
      <w:rFonts w:ascii="細明體" w:eastAsia="細明體" w:hAnsi="細明體" w:cs="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7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BA4B9D-24FC-48A5-95A4-D1E56CAD8E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jd</dc:creator>
  <cp:lastModifiedBy>李思茹</cp:lastModifiedBy>
  <cp:revision>2</cp:revision>
  <cp:lastPrinted>2020-02-24T08:28:00Z</cp:lastPrinted>
  <dcterms:created xsi:type="dcterms:W3CDTF">2020-04-16T00:39:00Z</dcterms:created>
  <dcterms:modified xsi:type="dcterms:W3CDTF">2020-04-16T00:39:00Z</dcterms:modified>
</cp:coreProperties>
</file>